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6E481" w14:textId="77777777" w:rsidR="007F370B" w:rsidRDefault="007F370B" w:rsidP="007F370B">
      <w:pPr>
        <w:spacing w:after="200" w:line="300" w:lineRule="atLeast"/>
        <w:jc w:val="center"/>
        <w:rPr>
          <w:rFonts w:asciiTheme="minorHAnsi" w:eastAsia="Times New Roman" w:hAnsiTheme="minorHAnsi" w:cstheme="minorHAnsi"/>
          <w:b/>
          <w:bCs/>
          <w:color w:val="000000"/>
        </w:rPr>
      </w:pPr>
    </w:p>
    <w:p w14:paraId="720F029C" w14:textId="77777777" w:rsidR="007F370B" w:rsidRDefault="007F370B" w:rsidP="007F370B">
      <w:pPr>
        <w:spacing w:after="200" w:line="300" w:lineRule="atLeast"/>
        <w:jc w:val="center"/>
        <w:rPr>
          <w:rFonts w:asciiTheme="minorHAnsi" w:eastAsia="Times New Roman" w:hAnsiTheme="minorHAnsi" w:cstheme="minorHAnsi"/>
          <w:b/>
          <w:bCs/>
          <w:color w:val="000000"/>
        </w:rPr>
      </w:pPr>
      <w:bookmarkStart w:id="0" w:name="_GoBack"/>
      <w:r w:rsidRPr="007F370B">
        <w:rPr>
          <w:rFonts w:asciiTheme="minorHAnsi" w:eastAsia="Times New Roman" w:hAnsiTheme="minorHAnsi" w:cstheme="minorHAnsi"/>
          <w:b/>
          <w:bCs/>
          <w:color w:val="000000"/>
        </w:rPr>
        <w:t>Grounds &amp; Maintenance Manager</w:t>
      </w:r>
    </w:p>
    <w:bookmarkEnd w:id="0"/>
    <w:p w14:paraId="4169F0A3" w14:textId="77777777" w:rsidR="007F370B" w:rsidRPr="007F370B" w:rsidRDefault="007F370B" w:rsidP="007F370B">
      <w:pPr>
        <w:spacing w:after="200" w:line="300" w:lineRule="atLeast"/>
        <w:jc w:val="center"/>
        <w:rPr>
          <w:rFonts w:asciiTheme="minorHAnsi" w:eastAsia="Times New Roman" w:hAnsiTheme="minorHAnsi" w:cstheme="minorHAnsi"/>
          <w:b/>
          <w:bCs/>
          <w:color w:val="000000"/>
        </w:rPr>
      </w:pPr>
    </w:p>
    <w:p w14:paraId="44E40598" w14:textId="77777777" w:rsidR="007F370B" w:rsidRPr="007F370B" w:rsidRDefault="007F370B" w:rsidP="007F370B">
      <w:p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Moray Sports Centre (MSC) is a brand new multi-sport facility in Elgin, Scotland, due to open in June 2019.</w:t>
      </w:r>
    </w:p>
    <w:p w14:paraId="7AB779D9" w14:textId="77777777" w:rsidR="007F370B" w:rsidRPr="007F370B" w:rsidRDefault="007F370B" w:rsidP="007F370B">
      <w:pPr>
        <w:spacing w:after="200"/>
        <w:rPr>
          <w:rFonts w:asciiTheme="minorHAnsi" w:eastAsia="Times New Roman" w:hAnsiTheme="minorHAnsi" w:cstheme="minorHAnsi"/>
          <w:color w:val="000000"/>
        </w:rPr>
      </w:pPr>
      <w:r w:rsidRPr="007F370B">
        <w:rPr>
          <w:rFonts w:asciiTheme="minorHAnsi" w:eastAsia="Times New Roman" w:hAnsiTheme="minorHAnsi" w:cstheme="minorHAnsi"/>
          <w:color w:val="000000"/>
        </w:rPr>
        <w:t>We would like to appoint a full-time Maintenance &amp; Grounds Manager who will ensure that the buildings, grounds and infrastructures are maintained to the highest standards and provide a safe environment for our team and visitors.</w:t>
      </w:r>
    </w:p>
    <w:p w14:paraId="6BCA6DAB" w14:textId="77777777" w:rsidR="007F370B" w:rsidRPr="007F370B" w:rsidRDefault="007F370B" w:rsidP="007F370B">
      <w:p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This is a very hands-on role that will involve coordinating and carrying out all reactive and planned maintenance. You must work well as an individual but be able to delegate and manage a small team effectively. Prioritisation skills and an attention to detail are extremely important.</w:t>
      </w:r>
    </w:p>
    <w:p w14:paraId="4FDE326E" w14:textId="77777777" w:rsidR="007F370B" w:rsidRPr="007F370B" w:rsidRDefault="007F370B" w:rsidP="007F370B">
      <w:p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Key responsibilities include but are not limited to:</w:t>
      </w:r>
    </w:p>
    <w:p w14:paraId="1A4182CD"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Perform day-to-day routine and preventative maintenance within the facility.</w:t>
      </w:r>
    </w:p>
    <w:p w14:paraId="5E43A7F8"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Create a Planned Preventative Maintenance (PPM) programme for building, services and equipment throughout the sports centre.</w:t>
      </w:r>
    </w:p>
    <w:p w14:paraId="648FC975"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Respond promptly to maintenance calls that arise from MSC team members.</w:t>
      </w:r>
    </w:p>
    <w:p w14:paraId="7B306AB6"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Maintain all tools, equipment and work areas in an excellent condition.</w:t>
      </w:r>
    </w:p>
    <w:p w14:paraId="0B7AC6D3"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Demonstrating a sound knowledge of all areas and equipment.</w:t>
      </w:r>
    </w:p>
    <w:p w14:paraId="002A4620"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Communicating effectively with designers, tradesmen and contractors when necessary.</w:t>
      </w:r>
    </w:p>
    <w:p w14:paraId="70D0F950"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To carry out procedures and standards for the safe and economical operation, maintenance, service and repair of all plant, electrical, plumbing and kitchen equipment and ensure good record keeping of such procedures.</w:t>
      </w:r>
    </w:p>
    <w:p w14:paraId="1BF95B0B"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Prioritisation of jobs and ensuring jobs are completed in order of importance.</w:t>
      </w:r>
    </w:p>
    <w:p w14:paraId="482662ED"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Ensure regular updates are communicated with the management team regarding decision making, costing and the hire of contractual help.</w:t>
      </w:r>
    </w:p>
    <w:p w14:paraId="03AE0534"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Ensure all regular tests are done and recorded such as fire/pat/legionnaires testing.</w:t>
      </w:r>
    </w:p>
    <w:p w14:paraId="460A4CF8" w14:textId="77777777" w:rsidR="007F370B" w:rsidRPr="007F370B" w:rsidRDefault="007F370B" w:rsidP="007F370B">
      <w:pPr>
        <w:numPr>
          <w:ilvl w:val="0"/>
          <w:numId w:val="29"/>
        </w:num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Remain up to date with current legislation and good practice associated with all aspects of maintenance and grounds.</w:t>
      </w:r>
    </w:p>
    <w:p w14:paraId="14379EF6" w14:textId="77777777" w:rsidR="007F370B" w:rsidRPr="007F370B" w:rsidRDefault="007F370B" w:rsidP="007F370B">
      <w:pPr>
        <w:pStyle w:val="ListParagraph"/>
        <w:numPr>
          <w:ilvl w:val="0"/>
          <w:numId w:val="29"/>
        </w:num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Develop a clear strategy for the site in respect of grounds maintenance and willing to take ownership for the appearance of the grounds and strive for continual improvement.</w:t>
      </w:r>
    </w:p>
    <w:p w14:paraId="34DA072E" w14:textId="77777777" w:rsidR="007F370B" w:rsidRPr="007F370B" w:rsidRDefault="007F370B" w:rsidP="007F370B">
      <w:pPr>
        <w:pStyle w:val="ListParagraph"/>
        <w:numPr>
          <w:ilvl w:val="0"/>
          <w:numId w:val="29"/>
        </w:num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On duty management and on call duties for the centre.</w:t>
      </w:r>
    </w:p>
    <w:p w14:paraId="39D91596" w14:textId="77777777" w:rsidR="007F370B" w:rsidRDefault="007F370B" w:rsidP="007F370B">
      <w:pPr>
        <w:spacing w:after="200" w:line="300" w:lineRule="atLeast"/>
        <w:rPr>
          <w:rFonts w:asciiTheme="minorHAnsi" w:eastAsia="Times New Roman" w:hAnsiTheme="minorHAnsi" w:cstheme="minorHAnsi"/>
          <w:color w:val="000000"/>
        </w:rPr>
      </w:pPr>
    </w:p>
    <w:p w14:paraId="581DE479" w14:textId="77777777" w:rsidR="007F370B" w:rsidRDefault="007F370B" w:rsidP="007F370B">
      <w:pPr>
        <w:spacing w:after="200" w:line="300" w:lineRule="atLeast"/>
        <w:rPr>
          <w:rFonts w:asciiTheme="minorHAnsi" w:eastAsia="Times New Roman" w:hAnsiTheme="minorHAnsi" w:cstheme="minorHAnsi"/>
          <w:color w:val="000000"/>
        </w:rPr>
      </w:pPr>
    </w:p>
    <w:p w14:paraId="6B01DC36" w14:textId="77777777" w:rsidR="007F370B" w:rsidRDefault="007F370B" w:rsidP="007F370B">
      <w:pPr>
        <w:spacing w:after="200" w:line="300" w:lineRule="atLeast"/>
        <w:rPr>
          <w:rFonts w:asciiTheme="minorHAnsi" w:eastAsia="Times New Roman" w:hAnsiTheme="minorHAnsi" w:cstheme="minorHAnsi"/>
          <w:color w:val="000000"/>
        </w:rPr>
      </w:pPr>
    </w:p>
    <w:p w14:paraId="2B5231F3" w14:textId="77777777" w:rsidR="007F370B" w:rsidRPr="007F370B" w:rsidRDefault="007F370B" w:rsidP="007F370B">
      <w:p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lastRenderedPageBreak/>
        <w:t>Desirable experience and qualifications:</w:t>
      </w:r>
    </w:p>
    <w:p w14:paraId="0B5300A3"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Heating, Ventilation &amp; Air-conditioning (HVAC) Systems</w:t>
      </w:r>
    </w:p>
    <w:p w14:paraId="0A4C1A07"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 xml:space="preserve">Mains, Hot &amp; </w:t>
      </w:r>
      <w:proofErr w:type="gramStart"/>
      <w:r w:rsidRPr="007F370B">
        <w:rPr>
          <w:rFonts w:asciiTheme="minorHAnsi" w:eastAsia="Times New Roman" w:hAnsiTheme="minorHAnsi" w:cstheme="minorHAnsi"/>
          <w:color w:val="000000"/>
        </w:rPr>
        <w:t>Cold Water</w:t>
      </w:r>
      <w:proofErr w:type="gramEnd"/>
      <w:r w:rsidRPr="007F370B">
        <w:rPr>
          <w:rFonts w:asciiTheme="minorHAnsi" w:eastAsia="Times New Roman" w:hAnsiTheme="minorHAnsi" w:cstheme="minorHAnsi"/>
          <w:color w:val="000000"/>
        </w:rPr>
        <w:t xml:space="preserve"> Services</w:t>
      </w:r>
    </w:p>
    <w:p w14:paraId="248F237C"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Compressed Air Systems</w:t>
      </w:r>
    </w:p>
    <w:p w14:paraId="22511494"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Power &amp; Lighting</w:t>
      </w:r>
    </w:p>
    <w:p w14:paraId="1B8F4503"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Fire Detection and Alarm Systems (incl. CCTV)</w:t>
      </w:r>
    </w:p>
    <w:p w14:paraId="6257565C"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Building Fabric / Structure</w:t>
      </w:r>
    </w:p>
    <w:p w14:paraId="4B98F232"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Grounds Management / Landscaping</w:t>
      </w:r>
    </w:p>
    <w:p w14:paraId="45903BC9"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Drainage Systems</w:t>
      </w:r>
    </w:p>
    <w:p w14:paraId="49525CC5"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Good PC based skills, with experience in Word/Excel and Outlook</w:t>
      </w:r>
    </w:p>
    <w:p w14:paraId="77BDC7BB"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Good practical, problem solving skills</w:t>
      </w:r>
    </w:p>
    <w:p w14:paraId="46A44CCA"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Proactive and able to plan and deliver improvements initiatives.</w:t>
      </w:r>
    </w:p>
    <w:p w14:paraId="2822C4F7"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HND / HNC or equivalent (Engineering / Construction related discipline)</w:t>
      </w:r>
    </w:p>
    <w:p w14:paraId="58EAFA91" w14:textId="77777777" w:rsidR="007F370B" w:rsidRPr="007F370B" w:rsidRDefault="007F370B" w:rsidP="007F370B">
      <w:pPr>
        <w:numPr>
          <w:ilvl w:val="0"/>
          <w:numId w:val="29"/>
        </w:numPr>
        <w:spacing w:before="100" w:beforeAutospacing="1" w:after="100" w:afterAutospacing="1"/>
        <w:rPr>
          <w:rFonts w:asciiTheme="minorHAnsi" w:eastAsia="Times New Roman" w:hAnsiTheme="minorHAnsi" w:cstheme="minorHAnsi"/>
          <w:color w:val="000000"/>
        </w:rPr>
      </w:pPr>
      <w:r w:rsidRPr="007F370B">
        <w:rPr>
          <w:rFonts w:asciiTheme="minorHAnsi" w:eastAsia="Times New Roman" w:hAnsiTheme="minorHAnsi" w:cstheme="minorHAnsi"/>
          <w:color w:val="000000"/>
        </w:rPr>
        <w:t>3+ Years Mechanical / Electrical ‘Building Services’ maintenance experience in a Managerial or Supervisory role</w:t>
      </w:r>
    </w:p>
    <w:p w14:paraId="499B676A" w14:textId="77777777" w:rsidR="007F370B" w:rsidRPr="007F370B" w:rsidRDefault="007F370B" w:rsidP="007F370B">
      <w:pPr>
        <w:spacing w:before="100" w:beforeAutospacing="1" w:after="100" w:afterAutospacing="1" w:line="300" w:lineRule="atLeast"/>
        <w:rPr>
          <w:rFonts w:asciiTheme="minorHAnsi" w:eastAsia="Times New Roman" w:hAnsiTheme="minorHAnsi" w:cstheme="minorHAnsi"/>
          <w:b/>
          <w:color w:val="000000"/>
        </w:rPr>
      </w:pPr>
      <w:r w:rsidRPr="007F370B">
        <w:rPr>
          <w:rFonts w:asciiTheme="minorHAnsi" w:eastAsia="Times New Roman" w:hAnsiTheme="minorHAnsi" w:cstheme="minorHAnsi"/>
          <w:b/>
          <w:color w:val="000000"/>
        </w:rPr>
        <w:t>Additional skills</w:t>
      </w:r>
    </w:p>
    <w:p w14:paraId="69DB2612" w14:textId="77777777" w:rsidR="007F370B" w:rsidRPr="007F370B" w:rsidRDefault="007F370B" w:rsidP="007F370B">
      <w:pPr>
        <w:spacing w:after="200"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You must be able to work well under pressure with a strong attention to detail and a “can do” attitude. You may be required to interact with users of the facility so strong customer service skills and a good appearance is a must.</w:t>
      </w:r>
    </w:p>
    <w:p w14:paraId="17507535" w14:textId="77777777" w:rsidR="007F370B" w:rsidRPr="007F370B" w:rsidRDefault="007F370B" w:rsidP="007F370B">
      <w:p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If you have the talent, personality and desire to take on this challenging and rewarding role, then we would like to hear from you.</w:t>
      </w:r>
      <w:bookmarkStart w:id="1" w:name="_Hlk535912852"/>
    </w:p>
    <w:bookmarkEnd w:id="1"/>
    <w:p w14:paraId="04AD1E9E" w14:textId="77777777" w:rsidR="007F370B" w:rsidRPr="007F370B" w:rsidRDefault="007F370B" w:rsidP="007F370B">
      <w:p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 xml:space="preserve">Please send the below to: </w:t>
      </w:r>
      <w:hyperlink r:id="rId8" w:history="1">
        <w:r w:rsidRPr="007F370B">
          <w:rPr>
            <w:rStyle w:val="Hyperlink"/>
            <w:rFonts w:asciiTheme="minorHAnsi" w:eastAsia="Times New Roman" w:hAnsiTheme="minorHAnsi" w:cstheme="minorHAnsi"/>
          </w:rPr>
          <w:t>hello@moraysportscentre.co.uk</w:t>
        </w:r>
      </w:hyperlink>
    </w:p>
    <w:p w14:paraId="007C34E5" w14:textId="77777777" w:rsidR="007F370B" w:rsidRPr="007F370B" w:rsidRDefault="007F370B" w:rsidP="007F370B">
      <w:pPr>
        <w:pStyle w:val="ListParagraph"/>
        <w:numPr>
          <w:ilvl w:val="0"/>
          <w:numId w:val="30"/>
        </w:numPr>
        <w:spacing w:before="100" w:beforeAutospacing="1" w:after="100" w:afterAutospacing="1"/>
        <w:ind w:left="709" w:hanging="283"/>
        <w:rPr>
          <w:rFonts w:asciiTheme="minorHAnsi" w:eastAsia="Times New Roman" w:hAnsiTheme="minorHAnsi" w:cstheme="minorHAnsi"/>
          <w:color w:val="000000"/>
        </w:rPr>
      </w:pPr>
      <w:r w:rsidRPr="007F370B">
        <w:rPr>
          <w:rFonts w:asciiTheme="minorHAnsi" w:eastAsia="Times New Roman" w:hAnsiTheme="minorHAnsi" w:cstheme="minorHAnsi"/>
          <w:color w:val="000000"/>
        </w:rPr>
        <w:t>A cover letter describing why you would be an asset to Moray Sports Centre.</w:t>
      </w:r>
    </w:p>
    <w:p w14:paraId="3805F016" w14:textId="77777777" w:rsidR="007F370B" w:rsidRPr="007F370B" w:rsidRDefault="007F370B" w:rsidP="007F370B">
      <w:pPr>
        <w:pStyle w:val="ListParagraph"/>
        <w:numPr>
          <w:ilvl w:val="0"/>
          <w:numId w:val="30"/>
        </w:numPr>
        <w:spacing w:before="100" w:beforeAutospacing="1" w:after="100" w:afterAutospacing="1"/>
        <w:ind w:left="709" w:hanging="283"/>
        <w:rPr>
          <w:rFonts w:asciiTheme="minorHAnsi" w:eastAsia="Times New Roman" w:hAnsiTheme="minorHAnsi" w:cstheme="minorHAnsi"/>
          <w:color w:val="000000"/>
        </w:rPr>
      </w:pPr>
      <w:r w:rsidRPr="007F370B">
        <w:rPr>
          <w:rFonts w:asciiTheme="minorHAnsi" w:eastAsia="Times New Roman" w:hAnsiTheme="minorHAnsi" w:cstheme="minorHAnsi"/>
          <w:color w:val="000000"/>
        </w:rPr>
        <w:t>c.v. including job history, education and volunteering history (required)</w:t>
      </w:r>
    </w:p>
    <w:p w14:paraId="56D84CFD" w14:textId="77777777" w:rsidR="007F370B" w:rsidRPr="007F370B" w:rsidRDefault="007F370B" w:rsidP="007F370B">
      <w:pPr>
        <w:pStyle w:val="ListParagraph"/>
        <w:numPr>
          <w:ilvl w:val="0"/>
          <w:numId w:val="30"/>
        </w:numPr>
        <w:spacing w:before="100" w:beforeAutospacing="1" w:after="100" w:afterAutospacing="1"/>
        <w:ind w:left="709" w:hanging="283"/>
        <w:rPr>
          <w:rFonts w:asciiTheme="minorHAnsi" w:eastAsia="Times New Roman" w:hAnsiTheme="minorHAnsi" w:cstheme="minorHAnsi"/>
          <w:color w:val="000000"/>
        </w:rPr>
      </w:pPr>
      <w:r w:rsidRPr="007F370B">
        <w:rPr>
          <w:rFonts w:asciiTheme="minorHAnsi" w:eastAsia="Times New Roman" w:hAnsiTheme="minorHAnsi" w:cstheme="minorHAnsi"/>
          <w:color w:val="000000"/>
        </w:rPr>
        <w:t>2 x References (required)</w:t>
      </w:r>
    </w:p>
    <w:p w14:paraId="430E78C6" w14:textId="77777777" w:rsidR="007F370B" w:rsidRPr="007F370B" w:rsidRDefault="007F370B" w:rsidP="007F370B">
      <w:pPr>
        <w:pStyle w:val="ListParagraph"/>
        <w:numPr>
          <w:ilvl w:val="0"/>
          <w:numId w:val="30"/>
        </w:numPr>
        <w:spacing w:before="100" w:beforeAutospacing="1" w:after="100" w:afterAutospacing="1"/>
        <w:ind w:left="709" w:hanging="283"/>
        <w:rPr>
          <w:rFonts w:asciiTheme="minorHAnsi" w:eastAsia="Times New Roman" w:hAnsiTheme="minorHAnsi" w:cstheme="minorHAnsi"/>
          <w:color w:val="000000"/>
        </w:rPr>
      </w:pPr>
      <w:r w:rsidRPr="007F370B">
        <w:rPr>
          <w:rFonts w:asciiTheme="minorHAnsi" w:eastAsia="Times New Roman" w:hAnsiTheme="minorHAnsi" w:cstheme="minorHAnsi"/>
          <w:color w:val="000000"/>
        </w:rPr>
        <w:t>Copies of relevant qualifications (required)</w:t>
      </w:r>
    </w:p>
    <w:p w14:paraId="1D3C2F3B" w14:textId="77777777" w:rsidR="007F370B" w:rsidRPr="007F370B" w:rsidRDefault="007F370B" w:rsidP="007F370B">
      <w:pPr>
        <w:pStyle w:val="ListParagraph"/>
        <w:numPr>
          <w:ilvl w:val="0"/>
          <w:numId w:val="30"/>
        </w:numPr>
        <w:spacing w:before="100" w:beforeAutospacing="1" w:after="100" w:afterAutospacing="1"/>
        <w:ind w:left="709" w:hanging="283"/>
        <w:rPr>
          <w:rFonts w:asciiTheme="minorHAnsi" w:eastAsia="Times New Roman" w:hAnsiTheme="minorHAnsi" w:cstheme="minorHAnsi"/>
          <w:color w:val="000000"/>
        </w:rPr>
      </w:pPr>
      <w:r w:rsidRPr="007F370B">
        <w:rPr>
          <w:rFonts w:asciiTheme="minorHAnsi" w:eastAsia="Times New Roman" w:hAnsiTheme="minorHAnsi" w:cstheme="minorHAnsi"/>
          <w:color w:val="000000"/>
        </w:rPr>
        <w:t>Licence: Driving (required)</w:t>
      </w:r>
    </w:p>
    <w:p w14:paraId="28ECA21B" w14:textId="77777777" w:rsidR="007F370B" w:rsidRPr="007F370B" w:rsidRDefault="007F370B" w:rsidP="007F370B">
      <w:pPr>
        <w:spacing w:before="100" w:beforeAutospacing="1" w:after="100" w:afterAutospacing="1" w:line="300" w:lineRule="atLeast"/>
        <w:rPr>
          <w:rFonts w:asciiTheme="minorHAnsi" w:eastAsia="Times New Roman" w:hAnsiTheme="minorHAnsi" w:cstheme="minorHAnsi"/>
          <w:color w:val="000000"/>
        </w:rPr>
      </w:pPr>
      <w:r w:rsidRPr="007F370B">
        <w:rPr>
          <w:rFonts w:asciiTheme="minorHAnsi" w:eastAsia="Times New Roman" w:hAnsiTheme="minorHAnsi" w:cstheme="minorHAnsi"/>
          <w:color w:val="000000"/>
        </w:rPr>
        <w:t>The closing date for applications is 19/03/2019. We look forward to hearing from you!</w:t>
      </w:r>
    </w:p>
    <w:p w14:paraId="5EA7F330" w14:textId="7A7A384E" w:rsidR="002A4EAF" w:rsidRPr="007F370B" w:rsidRDefault="002A4EAF" w:rsidP="002A4EAF">
      <w:pPr>
        <w:rPr>
          <w:rFonts w:asciiTheme="minorHAnsi" w:hAnsiTheme="minorHAnsi" w:cstheme="minorHAnsi"/>
          <w:sz w:val="22"/>
          <w:szCs w:val="22"/>
        </w:rPr>
      </w:pPr>
    </w:p>
    <w:sectPr w:rsidR="002A4EAF" w:rsidRPr="007F370B" w:rsidSect="00D6041D">
      <w:headerReference w:type="default" r:id="rId9"/>
      <w:footerReference w:type="even" r:id="rId10"/>
      <w:footerReference w:type="default" r:id="rId11"/>
      <w:headerReference w:type="first" r:id="rId12"/>
      <w:footerReference w:type="first" r:id="rId13"/>
      <w:pgSz w:w="11906" w:h="16838"/>
      <w:pgMar w:top="1440" w:right="1440" w:bottom="1440" w:left="1440" w:header="708" w:footer="59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7C8C5" w14:textId="77777777" w:rsidR="002A2470" w:rsidRDefault="002A2470" w:rsidP="00E22EDA">
      <w:r>
        <w:separator/>
      </w:r>
    </w:p>
  </w:endnote>
  <w:endnote w:type="continuationSeparator" w:id="0">
    <w:p w14:paraId="1FF0BE9D" w14:textId="77777777" w:rsidR="002A2470" w:rsidRDefault="002A2470" w:rsidP="00E22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D5713" w14:textId="77777777" w:rsidR="00CE191F" w:rsidRDefault="00CE191F" w:rsidP="003C5C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121FDE" w14:textId="77777777" w:rsidR="00CE191F" w:rsidRDefault="00CE191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13EDB" w14:textId="77777777" w:rsidR="00CE191F" w:rsidRDefault="00CE191F" w:rsidP="003C5C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F370B">
      <w:rPr>
        <w:rStyle w:val="PageNumber"/>
        <w:noProof/>
      </w:rPr>
      <w:t>2</w:t>
    </w:r>
    <w:r>
      <w:rPr>
        <w:rStyle w:val="PageNumber"/>
      </w:rPr>
      <w:fldChar w:fldCharType="end"/>
    </w:r>
  </w:p>
  <w:p w14:paraId="7A26E237" w14:textId="77777777" w:rsidR="00CE191F" w:rsidRDefault="00CE191F">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62D9D" w14:textId="77777777" w:rsidR="00D6041D" w:rsidRPr="00E22EDA" w:rsidRDefault="00D6041D" w:rsidP="00D6041D">
    <w:pPr>
      <w:pStyle w:val="Footer"/>
      <w:jc w:val="center"/>
      <w:rPr>
        <w:color w:val="404040" w:themeColor="text1" w:themeTint="BF"/>
        <w:sz w:val="18"/>
        <w:szCs w:val="18"/>
      </w:rPr>
    </w:pPr>
    <w:r>
      <w:rPr>
        <w:noProof/>
        <w:lang w:eastAsia="en-GB"/>
      </w:rPr>
      <w:drawing>
        <wp:anchor distT="0" distB="0" distL="114300" distR="114300" simplePos="0" relativeHeight="251660288" behindDoc="1" locked="0" layoutInCell="1" allowOverlap="1" wp14:anchorId="0218042C" wp14:editId="6E64BDF6">
          <wp:simplePos x="0" y="0"/>
          <wp:positionH relativeFrom="column">
            <wp:posOffset>-228600</wp:posOffset>
          </wp:positionH>
          <wp:positionV relativeFrom="paragraph">
            <wp:posOffset>-159385</wp:posOffset>
          </wp:positionV>
          <wp:extent cx="735965" cy="768350"/>
          <wp:effectExtent l="0" t="0" r="6985" b="0"/>
          <wp:wrapNone/>
          <wp:docPr id="44" name="Picture 44" descr="OCSR_logo_72dp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SR_logo_72dpi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5965" cy="768350"/>
                  </a:xfrm>
                  <a:prstGeom prst="rect">
                    <a:avLst/>
                  </a:prstGeom>
                  <a:noFill/>
                </pic:spPr>
              </pic:pic>
            </a:graphicData>
          </a:graphic>
          <wp14:sizeRelH relativeFrom="page">
            <wp14:pctWidth>0</wp14:pctWidth>
          </wp14:sizeRelH>
          <wp14:sizeRelV relativeFrom="page">
            <wp14:pctHeight>0</wp14:pctHeight>
          </wp14:sizeRelV>
        </wp:anchor>
      </w:drawing>
    </w:r>
    <w:r>
      <w:rPr>
        <w:noProof/>
        <w:color w:val="404040" w:themeColor="text1" w:themeTint="BF"/>
        <w:sz w:val="18"/>
        <w:szCs w:val="18"/>
        <w:lang w:eastAsia="en-GB"/>
      </w:rPr>
      <w:drawing>
        <wp:anchor distT="0" distB="0" distL="114300" distR="114300" simplePos="0" relativeHeight="251659264" behindDoc="1" locked="0" layoutInCell="1" allowOverlap="1" wp14:anchorId="29D86621" wp14:editId="6DD2CFC9">
          <wp:simplePos x="0" y="0"/>
          <wp:positionH relativeFrom="column">
            <wp:posOffset>5314950</wp:posOffset>
          </wp:positionH>
          <wp:positionV relativeFrom="paragraph">
            <wp:posOffset>-133985</wp:posOffset>
          </wp:positionV>
          <wp:extent cx="676275" cy="676275"/>
          <wp:effectExtent l="0" t="0" r="9525" b="9525"/>
          <wp:wrapNone/>
          <wp:docPr id="45" name="Picture 45" descr="C:\Users\jane.innes\Desktop\MS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ne.innes\Desktop\MSC logo.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2EDA">
      <w:rPr>
        <w:color w:val="404040" w:themeColor="text1" w:themeTint="BF"/>
        <w:sz w:val="18"/>
        <w:szCs w:val="18"/>
      </w:rPr>
      <w:t>Moray Sports Foundation, Alexander Fleming House, 8 Southfield Drive, Elgin IV30 6GR</w:t>
    </w:r>
    <w:r>
      <w:rPr>
        <w:color w:val="404040" w:themeColor="text1" w:themeTint="BF"/>
        <w:sz w:val="18"/>
        <w:szCs w:val="18"/>
      </w:rPr>
      <w:t xml:space="preserve">                        </w:t>
    </w:r>
  </w:p>
  <w:p w14:paraId="1790CA5C" w14:textId="77777777" w:rsidR="00D6041D" w:rsidRDefault="00D6041D" w:rsidP="00D6041D">
    <w:pPr>
      <w:pStyle w:val="Footer"/>
      <w:jc w:val="center"/>
      <w:rPr>
        <w:color w:val="404040" w:themeColor="text1" w:themeTint="BF"/>
        <w:sz w:val="18"/>
        <w:szCs w:val="18"/>
      </w:rPr>
    </w:pPr>
    <w:r w:rsidRPr="00E22EDA">
      <w:rPr>
        <w:color w:val="404040" w:themeColor="text1" w:themeTint="BF"/>
        <w:sz w:val="18"/>
        <w:szCs w:val="18"/>
      </w:rPr>
      <w:t xml:space="preserve">T: 01343 552550 Charity registered in Scotland </w:t>
    </w:r>
    <w:r>
      <w:rPr>
        <w:color w:val="404040" w:themeColor="text1" w:themeTint="BF"/>
        <w:sz w:val="18"/>
        <w:szCs w:val="18"/>
      </w:rPr>
      <w:t xml:space="preserve">SCIO </w:t>
    </w:r>
    <w:r w:rsidRPr="00E22EDA">
      <w:rPr>
        <w:color w:val="404040" w:themeColor="text1" w:themeTint="BF"/>
        <w:sz w:val="18"/>
        <w:szCs w:val="18"/>
      </w:rPr>
      <w:t>no: SC046059</w:t>
    </w:r>
  </w:p>
  <w:p w14:paraId="28AFFB99" w14:textId="77777777" w:rsidR="00D6041D" w:rsidRPr="00E22EDA" w:rsidRDefault="00D6041D" w:rsidP="00D6041D">
    <w:pPr>
      <w:pStyle w:val="Footer"/>
      <w:jc w:val="center"/>
      <w:rPr>
        <w:color w:val="404040" w:themeColor="text1" w:themeTint="BF"/>
        <w:sz w:val="18"/>
        <w:szCs w:val="18"/>
      </w:rPr>
    </w:pPr>
  </w:p>
  <w:p w14:paraId="0253DDB3" w14:textId="77777777" w:rsidR="00407138" w:rsidRDefault="004071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E2660" w14:textId="77777777" w:rsidR="002A2470" w:rsidRDefault="002A2470" w:rsidP="00E22EDA">
      <w:r>
        <w:separator/>
      </w:r>
    </w:p>
  </w:footnote>
  <w:footnote w:type="continuationSeparator" w:id="0">
    <w:p w14:paraId="34092069" w14:textId="77777777" w:rsidR="002A2470" w:rsidRDefault="002A2470" w:rsidP="00E22ED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18EC5" w14:textId="77777777" w:rsidR="00A45866" w:rsidRDefault="00A45866">
    <w:pPr>
      <w:pStyle w:val="Header"/>
      <w:rPr>
        <w:noProof/>
        <w:lang w:eastAsia="en-GB"/>
      </w:rPr>
    </w:pPr>
  </w:p>
  <w:p w14:paraId="241ED484" w14:textId="77777777" w:rsidR="00EE3385" w:rsidRDefault="00EE338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96D88" w14:textId="77777777" w:rsidR="00407138" w:rsidRDefault="00D6041D">
    <w:pPr>
      <w:pStyle w:val="Header"/>
    </w:pPr>
    <w:r>
      <w:rPr>
        <w:noProof/>
        <w:lang w:eastAsia="en-GB"/>
      </w:rPr>
      <w:drawing>
        <wp:inline distT="0" distB="0" distL="0" distR="0" wp14:anchorId="64FA1FCC" wp14:editId="6AA2C979">
          <wp:extent cx="5731510" cy="685496"/>
          <wp:effectExtent l="0" t="0" r="2540" b="635"/>
          <wp:docPr id="43" name="Picture 43" descr="MSF green light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F green light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685496"/>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1403E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BF686B"/>
    <w:multiLevelType w:val="hybridMultilevel"/>
    <w:tmpl w:val="3EFA467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E590E44"/>
    <w:multiLevelType w:val="hybridMultilevel"/>
    <w:tmpl w:val="F9D64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5127582"/>
    <w:multiLevelType w:val="hybridMultilevel"/>
    <w:tmpl w:val="024676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
    <w:nsid w:val="17333B60"/>
    <w:multiLevelType w:val="hybridMultilevel"/>
    <w:tmpl w:val="FDEE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A4099B"/>
    <w:multiLevelType w:val="hybridMultilevel"/>
    <w:tmpl w:val="7AA6CA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C2449E3"/>
    <w:multiLevelType w:val="hybridMultilevel"/>
    <w:tmpl w:val="B26A3E1C"/>
    <w:lvl w:ilvl="0" w:tplc="08090001">
      <w:start w:val="1"/>
      <w:numFmt w:val="bullet"/>
      <w:lvlText w:val=""/>
      <w:lvlJc w:val="left"/>
      <w:pPr>
        <w:ind w:left="1710" w:hanging="360"/>
      </w:pPr>
      <w:rPr>
        <w:rFonts w:ascii="Symbol" w:hAnsi="Symbol" w:hint="default"/>
      </w:rPr>
    </w:lvl>
    <w:lvl w:ilvl="1" w:tplc="08090003" w:tentative="1">
      <w:start w:val="1"/>
      <w:numFmt w:val="bullet"/>
      <w:lvlText w:val="o"/>
      <w:lvlJc w:val="left"/>
      <w:pPr>
        <w:ind w:left="3150" w:hanging="360"/>
      </w:pPr>
      <w:rPr>
        <w:rFonts w:ascii="Courier New" w:hAnsi="Courier New" w:cs="Courier New" w:hint="default"/>
      </w:rPr>
    </w:lvl>
    <w:lvl w:ilvl="2" w:tplc="08090005" w:tentative="1">
      <w:start w:val="1"/>
      <w:numFmt w:val="bullet"/>
      <w:lvlText w:val=""/>
      <w:lvlJc w:val="left"/>
      <w:pPr>
        <w:ind w:left="3870" w:hanging="360"/>
      </w:pPr>
      <w:rPr>
        <w:rFonts w:ascii="Wingdings" w:hAnsi="Wingdings" w:hint="default"/>
      </w:rPr>
    </w:lvl>
    <w:lvl w:ilvl="3" w:tplc="08090001" w:tentative="1">
      <w:start w:val="1"/>
      <w:numFmt w:val="bullet"/>
      <w:lvlText w:val=""/>
      <w:lvlJc w:val="left"/>
      <w:pPr>
        <w:ind w:left="4590" w:hanging="360"/>
      </w:pPr>
      <w:rPr>
        <w:rFonts w:ascii="Symbol" w:hAnsi="Symbol" w:hint="default"/>
      </w:rPr>
    </w:lvl>
    <w:lvl w:ilvl="4" w:tplc="08090003" w:tentative="1">
      <w:start w:val="1"/>
      <w:numFmt w:val="bullet"/>
      <w:lvlText w:val="o"/>
      <w:lvlJc w:val="left"/>
      <w:pPr>
        <w:ind w:left="5310" w:hanging="360"/>
      </w:pPr>
      <w:rPr>
        <w:rFonts w:ascii="Courier New" w:hAnsi="Courier New" w:cs="Courier New" w:hint="default"/>
      </w:rPr>
    </w:lvl>
    <w:lvl w:ilvl="5" w:tplc="08090005" w:tentative="1">
      <w:start w:val="1"/>
      <w:numFmt w:val="bullet"/>
      <w:lvlText w:val=""/>
      <w:lvlJc w:val="left"/>
      <w:pPr>
        <w:ind w:left="6030" w:hanging="360"/>
      </w:pPr>
      <w:rPr>
        <w:rFonts w:ascii="Wingdings" w:hAnsi="Wingdings" w:hint="default"/>
      </w:rPr>
    </w:lvl>
    <w:lvl w:ilvl="6" w:tplc="08090001" w:tentative="1">
      <w:start w:val="1"/>
      <w:numFmt w:val="bullet"/>
      <w:lvlText w:val=""/>
      <w:lvlJc w:val="left"/>
      <w:pPr>
        <w:ind w:left="6750" w:hanging="360"/>
      </w:pPr>
      <w:rPr>
        <w:rFonts w:ascii="Symbol" w:hAnsi="Symbol" w:hint="default"/>
      </w:rPr>
    </w:lvl>
    <w:lvl w:ilvl="7" w:tplc="08090003" w:tentative="1">
      <w:start w:val="1"/>
      <w:numFmt w:val="bullet"/>
      <w:lvlText w:val="o"/>
      <w:lvlJc w:val="left"/>
      <w:pPr>
        <w:ind w:left="7470" w:hanging="360"/>
      </w:pPr>
      <w:rPr>
        <w:rFonts w:ascii="Courier New" w:hAnsi="Courier New" w:cs="Courier New" w:hint="default"/>
      </w:rPr>
    </w:lvl>
    <w:lvl w:ilvl="8" w:tplc="08090005" w:tentative="1">
      <w:start w:val="1"/>
      <w:numFmt w:val="bullet"/>
      <w:lvlText w:val=""/>
      <w:lvlJc w:val="left"/>
      <w:pPr>
        <w:ind w:left="8190" w:hanging="360"/>
      </w:pPr>
      <w:rPr>
        <w:rFonts w:ascii="Wingdings" w:hAnsi="Wingdings" w:hint="default"/>
      </w:rPr>
    </w:lvl>
  </w:abstractNum>
  <w:abstractNum w:abstractNumId="7">
    <w:nsid w:val="2DCD5705"/>
    <w:multiLevelType w:val="hybridMultilevel"/>
    <w:tmpl w:val="6A20D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nsid w:val="370B6562"/>
    <w:multiLevelType w:val="hybridMultilevel"/>
    <w:tmpl w:val="48AE9B7C"/>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1">
      <w:start w:val="1"/>
      <w:numFmt w:val="bullet"/>
      <w:lvlText w:val=""/>
      <w:lvlJc w:val="left"/>
      <w:pPr>
        <w:ind w:left="1440" w:hanging="360"/>
      </w:pPr>
      <w:rPr>
        <w:rFonts w:ascii="Symbol" w:hAnsi="Symbol"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nsid w:val="40C57DC8"/>
    <w:multiLevelType w:val="hybridMultilevel"/>
    <w:tmpl w:val="4A7ABF92"/>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nsid w:val="413E37AD"/>
    <w:multiLevelType w:val="hybridMultilevel"/>
    <w:tmpl w:val="94CCCC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35A1668"/>
    <w:multiLevelType w:val="hybridMultilevel"/>
    <w:tmpl w:val="994A1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611440D"/>
    <w:multiLevelType w:val="hybridMultilevel"/>
    <w:tmpl w:val="EA94B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78B6F55"/>
    <w:multiLevelType w:val="hybridMultilevel"/>
    <w:tmpl w:val="DA489C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7BE01FD"/>
    <w:multiLevelType w:val="hybridMultilevel"/>
    <w:tmpl w:val="DD8A8D42"/>
    <w:lvl w:ilvl="0" w:tplc="189C6F5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655A86"/>
    <w:multiLevelType w:val="hybridMultilevel"/>
    <w:tmpl w:val="18A84FFC"/>
    <w:lvl w:ilvl="0" w:tplc="189C6F5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63C0AD7"/>
    <w:multiLevelType w:val="hybridMultilevel"/>
    <w:tmpl w:val="20581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97409AC"/>
    <w:multiLevelType w:val="hybridMultilevel"/>
    <w:tmpl w:val="8C366D4C"/>
    <w:lvl w:ilvl="0" w:tplc="189C6F5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BE93BCA"/>
    <w:multiLevelType w:val="multilevel"/>
    <w:tmpl w:val="046C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D9562AE"/>
    <w:multiLevelType w:val="hybridMultilevel"/>
    <w:tmpl w:val="F88EF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E035653"/>
    <w:multiLevelType w:val="hybridMultilevel"/>
    <w:tmpl w:val="D80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E786FEA"/>
    <w:multiLevelType w:val="hybridMultilevel"/>
    <w:tmpl w:val="478087B4"/>
    <w:lvl w:ilvl="0" w:tplc="189C6F5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05B51C1"/>
    <w:multiLevelType w:val="hybridMultilevel"/>
    <w:tmpl w:val="A734F8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12D53A1"/>
    <w:multiLevelType w:val="multilevel"/>
    <w:tmpl w:val="11CA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1B93204"/>
    <w:multiLevelType w:val="hybridMultilevel"/>
    <w:tmpl w:val="13724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2921849"/>
    <w:multiLevelType w:val="multilevel"/>
    <w:tmpl w:val="C842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7BA5B26"/>
    <w:multiLevelType w:val="hybridMultilevel"/>
    <w:tmpl w:val="1874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7">
    <w:nsid w:val="7967460F"/>
    <w:multiLevelType w:val="hybridMultilevel"/>
    <w:tmpl w:val="0AB297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nsid w:val="7DB97170"/>
    <w:multiLevelType w:val="hybridMultilevel"/>
    <w:tmpl w:val="51C8E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F4B3017"/>
    <w:multiLevelType w:val="hybridMultilevel"/>
    <w:tmpl w:val="45C4F1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4"/>
  </w:num>
  <w:num w:numId="2">
    <w:abstractNumId w:val="14"/>
  </w:num>
  <w:num w:numId="3">
    <w:abstractNumId w:val="17"/>
  </w:num>
  <w:num w:numId="4">
    <w:abstractNumId w:val="21"/>
  </w:num>
  <w:num w:numId="5">
    <w:abstractNumId w:val="15"/>
  </w:num>
  <w:num w:numId="6">
    <w:abstractNumId w:val="23"/>
  </w:num>
  <w:num w:numId="7">
    <w:abstractNumId w:val="25"/>
  </w:num>
  <w:num w:numId="8">
    <w:abstractNumId w:val="11"/>
  </w:num>
  <w:num w:numId="9">
    <w:abstractNumId w:val="5"/>
  </w:num>
  <w:num w:numId="10">
    <w:abstractNumId w:val="2"/>
  </w:num>
  <w:num w:numId="11">
    <w:abstractNumId w:val="10"/>
  </w:num>
  <w:num w:numId="12">
    <w:abstractNumId w:val="9"/>
  </w:num>
  <w:num w:numId="13">
    <w:abstractNumId w:val="26"/>
  </w:num>
  <w:num w:numId="14">
    <w:abstractNumId w:val="3"/>
  </w:num>
  <w:num w:numId="15">
    <w:abstractNumId w:val="6"/>
  </w:num>
  <w:num w:numId="16">
    <w:abstractNumId w:val="7"/>
  </w:num>
  <w:num w:numId="17">
    <w:abstractNumId w:val="8"/>
  </w:num>
  <w:num w:numId="18">
    <w:abstractNumId w:val="20"/>
  </w:num>
  <w:num w:numId="19">
    <w:abstractNumId w:val="16"/>
  </w:num>
  <w:num w:numId="20">
    <w:abstractNumId w:val="12"/>
  </w:num>
  <w:num w:numId="21">
    <w:abstractNumId w:val="27"/>
  </w:num>
  <w:num w:numId="22">
    <w:abstractNumId w:val="22"/>
  </w:num>
  <w:num w:numId="23">
    <w:abstractNumId w:val="4"/>
  </w:num>
  <w:num w:numId="24">
    <w:abstractNumId w:val="28"/>
  </w:num>
  <w:num w:numId="25">
    <w:abstractNumId w:val="19"/>
  </w:num>
  <w:num w:numId="26">
    <w:abstractNumId w:val="1"/>
  </w:num>
  <w:num w:numId="27">
    <w:abstractNumId w:val="13"/>
  </w:num>
  <w:num w:numId="28">
    <w:abstractNumId w:val="0"/>
  </w:num>
  <w:num w:numId="29">
    <w:abstractNumId w:val="18"/>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bU0NrI0tDSxMDRT0lEKTi0uzszPAykwqgUAyKmCCywAAAA="/>
  </w:docVars>
  <w:rsids>
    <w:rsidRoot w:val="00E22EDA"/>
    <w:rsid w:val="0000343A"/>
    <w:rsid w:val="0018235B"/>
    <w:rsid w:val="001B0BD8"/>
    <w:rsid w:val="001F534D"/>
    <w:rsid w:val="0026088A"/>
    <w:rsid w:val="002A2470"/>
    <w:rsid w:val="002A4EAF"/>
    <w:rsid w:val="002A73B4"/>
    <w:rsid w:val="00335C8C"/>
    <w:rsid w:val="00373D52"/>
    <w:rsid w:val="00407138"/>
    <w:rsid w:val="004174E3"/>
    <w:rsid w:val="0048761B"/>
    <w:rsid w:val="00487961"/>
    <w:rsid w:val="004C0C98"/>
    <w:rsid w:val="004C5965"/>
    <w:rsid w:val="00546124"/>
    <w:rsid w:val="005638DC"/>
    <w:rsid w:val="00573931"/>
    <w:rsid w:val="005974B4"/>
    <w:rsid w:val="00601A3E"/>
    <w:rsid w:val="00616F46"/>
    <w:rsid w:val="006C5898"/>
    <w:rsid w:val="007252EE"/>
    <w:rsid w:val="0077768F"/>
    <w:rsid w:val="007861D1"/>
    <w:rsid w:val="007F370B"/>
    <w:rsid w:val="00845AD0"/>
    <w:rsid w:val="00896B9E"/>
    <w:rsid w:val="008F1E88"/>
    <w:rsid w:val="00931E9D"/>
    <w:rsid w:val="0096448A"/>
    <w:rsid w:val="00967AFA"/>
    <w:rsid w:val="009A3F17"/>
    <w:rsid w:val="009C4F0D"/>
    <w:rsid w:val="00A45866"/>
    <w:rsid w:val="00A5555F"/>
    <w:rsid w:val="00B459BC"/>
    <w:rsid w:val="00BD6098"/>
    <w:rsid w:val="00C95ADE"/>
    <w:rsid w:val="00CC1738"/>
    <w:rsid w:val="00CE191F"/>
    <w:rsid w:val="00CF7DE0"/>
    <w:rsid w:val="00D42185"/>
    <w:rsid w:val="00D6041D"/>
    <w:rsid w:val="00D628A7"/>
    <w:rsid w:val="00D70A9B"/>
    <w:rsid w:val="00E15A61"/>
    <w:rsid w:val="00E22EDA"/>
    <w:rsid w:val="00E347B2"/>
    <w:rsid w:val="00ED4039"/>
    <w:rsid w:val="00ED735C"/>
    <w:rsid w:val="00EE3385"/>
    <w:rsid w:val="00EF40D8"/>
    <w:rsid w:val="00F40573"/>
    <w:rsid w:val="00F40F89"/>
    <w:rsid w:val="00FB245F"/>
    <w:rsid w:val="00FB2B7B"/>
    <w:rsid w:val="00FC3106"/>
    <w:rsid w:val="00FF54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3AAFB"/>
  <w15:chartTrackingRefBased/>
  <w15:docId w15:val="{6329B9FC-EB18-4E0B-AF1B-B0D27A7B4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C5965"/>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D6041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041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DA"/>
    <w:pPr>
      <w:tabs>
        <w:tab w:val="center" w:pos="4513"/>
        <w:tab w:val="right" w:pos="9026"/>
      </w:tabs>
    </w:pPr>
    <w:rPr>
      <w:rFonts w:asciiTheme="minorHAnsi" w:hAnsiTheme="minorHAnsi" w:cstheme="minorBidi"/>
      <w:sz w:val="22"/>
      <w:szCs w:val="22"/>
      <w:lang w:eastAsia="en-US"/>
    </w:rPr>
  </w:style>
  <w:style w:type="character" w:customStyle="1" w:styleId="HeaderChar">
    <w:name w:val="Header Char"/>
    <w:basedOn w:val="DefaultParagraphFont"/>
    <w:link w:val="Header"/>
    <w:uiPriority w:val="99"/>
    <w:rsid w:val="00E22EDA"/>
  </w:style>
  <w:style w:type="paragraph" w:styleId="Footer">
    <w:name w:val="footer"/>
    <w:basedOn w:val="Normal"/>
    <w:link w:val="FooterChar"/>
    <w:uiPriority w:val="99"/>
    <w:unhideWhenUsed/>
    <w:rsid w:val="00E22EDA"/>
    <w:pPr>
      <w:tabs>
        <w:tab w:val="center" w:pos="4513"/>
        <w:tab w:val="right" w:pos="9026"/>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E22EDA"/>
  </w:style>
  <w:style w:type="paragraph" w:styleId="BalloonText">
    <w:name w:val="Balloon Text"/>
    <w:basedOn w:val="Normal"/>
    <w:link w:val="BalloonTextChar"/>
    <w:uiPriority w:val="99"/>
    <w:semiHidden/>
    <w:unhideWhenUsed/>
    <w:rsid w:val="004879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61"/>
    <w:rPr>
      <w:rFonts w:ascii="Segoe UI" w:hAnsi="Segoe UI" w:cs="Segoe UI"/>
      <w:sz w:val="18"/>
      <w:szCs w:val="18"/>
      <w:lang w:eastAsia="en-GB"/>
    </w:rPr>
  </w:style>
  <w:style w:type="paragraph" w:styleId="ListParagraph">
    <w:name w:val="List Paragraph"/>
    <w:basedOn w:val="Normal"/>
    <w:uiPriority w:val="34"/>
    <w:qFormat/>
    <w:rsid w:val="002A73B4"/>
    <w:pPr>
      <w:ind w:left="720"/>
      <w:contextualSpacing/>
    </w:pPr>
  </w:style>
  <w:style w:type="character" w:customStyle="1" w:styleId="Heading1Char">
    <w:name w:val="Heading 1 Char"/>
    <w:basedOn w:val="DefaultParagraphFont"/>
    <w:link w:val="Heading1"/>
    <w:uiPriority w:val="9"/>
    <w:rsid w:val="00D6041D"/>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D6041D"/>
    <w:rPr>
      <w:rFonts w:asciiTheme="majorHAnsi" w:eastAsiaTheme="majorEastAsia" w:hAnsiTheme="majorHAnsi" w:cstheme="majorBidi"/>
      <w:color w:val="2E74B5" w:themeColor="accent1" w:themeShade="BF"/>
      <w:sz w:val="26"/>
      <w:szCs w:val="26"/>
      <w:lang w:eastAsia="en-GB"/>
    </w:rPr>
  </w:style>
  <w:style w:type="character" w:styleId="Hyperlink">
    <w:name w:val="Hyperlink"/>
    <w:basedOn w:val="DefaultParagraphFont"/>
    <w:uiPriority w:val="99"/>
    <w:unhideWhenUsed/>
    <w:rsid w:val="009A3F17"/>
    <w:rPr>
      <w:color w:val="0563C1" w:themeColor="hyperlink"/>
      <w:u w:val="single"/>
    </w:rPr>
  </w:style>
  <w:style w:type="paragraph" w:customStyle="1" w:styleId="font8">
    <w:name w:val="font_8"/>
    <w:basedOn w:val="Normal"/>
    <w:rsid w:val="00546124"/>
    <w:pPr>
      <w:spacing w:before="100" w:beforeAutospacing="1" w:after="100" w:afterAutospacing="1"/>
    </w:pPr>
  </w:style>
  <w:style w:type="character" w:customStyle="1" w:styleId="color11">
    <w:name w:val="color_11"/>
    <w:basedOn w:val="DefaultParagraphFont"/>
    <w:rsid w:val="00546124"/>
  </w:style>
  <w:style w:type="character" w:styleId="CommentReference">
    <w:name w:val="annotation reference"/>
    <w:basedOn w:val="DefaultParagraphFont"/>
    <w:uiPriority w:val="99"/>
    <w:semiHidden/>
    <w:unhideWhenUsed/>
    <w:rsid w:val="00546124"/>
    <w:rPr>
      <w:sz w:val="16"/>
      <w:szCs w:val="16"/>
    </w:rPr>
  </w:style>
  <w:style w:type="paragraph" w:styleId="CommentText">
    <w:name w:val="annotation text"/>
    <w:basedOn w:val="Normal"/>
    <w:link w:val="CommentTextChar"/>
    <w:uiPriority w:val="99"/>
    <w:semiHidden/>
    <w:unhideWhenUsed/>
    <w:rsid w:val="00546124"/>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546124"/>
    <w:rPr>
      <w:sz w:val="20"/>
      <w:szCs w:val="20"/>
    </w:rPr>
  </w:style>
  <w:style w:type="character" w:styleId="FollowedHyperlink">
    <w:name w:val="FollowedHyperlink"/>
    <w:basedOn w:val="DefaultParagraphFont"/>
    <w:uiPriority w:val="99"/>
    <w:semiHidden/>
    <w:unhideWhenUsed/>
    <w:rsid w:val="00D70A9B"/>
    <w:rPr>
      <w:color w:val="954F72" w:themeColor="followedHyperlink"/>
      <w:u w:val="single"/>
    </w:rPr>
  </w:style>
  <w:style w:type="character" w:styleId="PageNumber">
    <w:name w:val="page number"/>
    <w:basedOn w:val="DefaultParagraphFont"/>
    <w:uiPriority w:val="99"/>
    <w:semiHidden/>
    <w:unhideWhenUsed/>
    <w:rsid w:val="00CE191F"/>
  </w:style>
  <w:style w:type="character" w:customStyle="1" w:styleId="apple-converted-space">
    <w:name w:val="apple-converted-space"/>
    <w:basedOn w:val="DefaultParagraphFont"/>
    <w:rsid w:val="00896B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544305">
      <w:bodyDiv w:val="1"/>
      <w:marLeft w:val="0"/>
      <w:marRight w:val="0"/>
      <w:marTop w:val="0"/>
      <w:marBottom w:val="0"/>
      <w:divBdr>
        <w:top w:val="none" w:sz="0" w:space="0" w:color="auto"/>
        <w:left w:val="none" w:sz="0" w:space="0" w:color="auto"/>
        <w:bottom w:val="none" w:sz="0" w:space="0" w:color="auto"/>
        <w:right w:val="none" w:sz="0" w:space="0" w:color="auto"/>
      </w:divBdr>
    </w:div>
    <w:div w:id="1116558756">
      <w:bodyDiv w:val="1"/>
      <w:marLeft w:val="0"/>
      <w:marRight w:val="0"/>
      <w:marTop w:val="0"/>
      <w:marBottom w:val="0"/>
      <w:divBdr>
        <w:top w:val="none" w:sz="0" w:space="0" w:color="auto"/>
        <w:left w:val="none" w:sz="0" w:space="0" w:color="auto"/>
        <w:bottom w:val="none" w:sz="0" w:space="0" w:color="auto"/>
        <w:right w:val="none" w:sz="0" w:space="0" w:color="auto"/>
      </w:divBdr>
    </w:div>
    <w:div w:id="1612084111">
      <w:bodyDiv w:val="1"/>
      <w:marLeft w:val="0"/>
      <w:marRight w:val="0"/>
      <w:marTop w:val="0"/>
      <w:marBottom w:val="0"/>
      <w:divBdr>
        <w:top w:val="none" w:sz="0" w:space="0" w:color="auto"/>
        <w:left w:val="none" w:sz="0" w:space="0" w:color="auto"/>
        <w:bottom w:val="none" w:sz="0" w:space="0" w:color="auto"/>
        <w:right w:val="none" w:sz="0" w:space="0" w:color="auto"/>
      </w:divBdr>
    </w:div>
    <w:div w:id="198646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2.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hello@moraysportscentre.co.uk" TargetMode="External"/><Relationship Id="rId9" Type="http://schemas.openxmlformats.org/officeDocument/2006/relationships/header" Target="header1.xml"/><Relationship Id="rId10"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F9B5E-A88E-E142-9606-263B71D2C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06</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Norrie</dc:creator>
  <cp:keywords/>
  <dc:description/>
  <cp:lastModifiedBy>Microsoft Office User</cp:lastModifiedBy>
  <cp:revision>2</cp:revision>
  <cp:lastPrinted>2016-06-23T10:48:00Z</cp:lastPrinted>
  <dcterms:created xsi:type="dcterms:W3CDTF">2019-03-13T13:19:00Z</dcterms:created>
  <dcterms:modified xsi:type="dcterms:W3CDTF">2019-03-13T13:19:00Z</dcterms:modified>
</cp:coreProperties>
</file>